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MARCH</w:t>
                            </w:r>
                            <w:r w:rsidR="004B071D">
                              <w:rPr>
                                <w:rFonts w:cstheme="minorHAnsi"/>
                                <w:b/>
                              </w:rPr>
                              <w:t xml:space="preserve"> 15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, 2023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>.M. AT CUSTER COUNTY LIBRARY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Pr="0066383B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7B21F9" w:rsidRPr="00BE7B4E" w:rsidRDefault="0039337C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ebruary 15</w:t>
                            </w:r>
                            <w:r w:rsidR="001C1AE2" w:rsidRPr="001C1AE2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1C1AE2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7B21F9" w:rsidRPr="00BE7B4E">
                              <w:rPr>
                                <w:rFonts w:cstheme="minorHAnsi"/>
                              </w:rPr>
                              <w:t>Board Minutes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267CD6" w:rsidRPr="005A17AF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4B0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89026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,054.92</w:t>
                            </w:r>
                            <w:r w:rsidR="006542A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39337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arch 13</w:t>
                            </w:r>
                            <w:r w:rsidR="004B0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3</w:t>
                            </w:r>
                            <w:r w:rsidR="002B396F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7B21F9" w:rsidRPr="005A17AF" w:rsidRDefault="0019431B" w:rsidP="00267CD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5A17A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B84E8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0,689.42</w:t>
                            </w:r>
                            <w:r w:rsidR="00717E4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B84E8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.67</w:t>
                            </w:r>
                            <w:bookmarkStart w:id="0" w:name="_GoBack"/>
                            <w:bookmarkEnd w:id="0"/>
                            <w:r w:rsidR="00D32DBE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Expended</w:t>
                            </w:r>
                          </w:p>
                          <w:p w:rsidR="005F367A" w:rsidRPr="005F367A" w:rsidRDefault="005F367A" w:rsidP="005F367A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1375C2" w:rsidRDefault="004B071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Hiring Status of Relief Position</w:t>
                            </w:r>
                          </w:p>
                          <w:p w:rsidR="0039337C" w:rsidRDefault="0039337C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uster Branch Building Addition update</w:t>
                            </w:r>
                          </w:p>
                          <w:p w:rsidR="009F3BAE" w:rsidRPr="009F3BAE" w:rsidRDefault="009F3BAE" w:rsidP="009F3BAE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39337C" w:rsidRDefault="0039337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 BUSINESS:</w:t>
                            </w:r>
                          </w:p>
                          <w:p w:rsidR="0039337C" w:rsidRPr="00497952" w:rsidRDefault="0039337C" w:rsidP="0049795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cstheme="minorHAnsi"/>
                              </w:rPr>
                            </w:pPr>
                            <w:r w:rsidRPr="00497952">
                              <w:rPr>
                                <w:rFonts w:cstheme="minorHAnsi"/>
                              </w:rPr>
                              <w:t>Hermosa Building Committee update</w:t>
                            </w:r>
                          </w:p>
                          <w:p w:rsidR="00497952" w:rsidRPr="0039337C" w:rsidRDefault="00497952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39337C" w:rsidRDefault="004B071D" w:rsidP="004979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egislative Update and review of policy of challenged material</w:t>
                            </w:r>
                          </w:p>
                          <w:p w:rsidR="00FA1744" w:rsidRPr="00497952" w:rsidRDefault="00FA1744" w:rsidP="004979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nvoice from MileUp Marketing for website updates</w:t>
                            </w:r>
                          </w:p>
                          <w:p w:rsidR="00444657" w:rsidRDefault="00444657" w:rsidP="00444657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:rsidR="00444657" w:rsidRPr="00444657" w:rsidRDefault="00444657" w:rsidP="00444657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444657"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:rsidR="00444657" w:rsidRDefault="0039337C" w:rsidP="008D30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arch 15</w:t>
                            </w:r>
                            <w:r w:rsidRPr="0039337C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at 5:30 pm: Seed Library Open House</w:t>
                            </w:r>
                          </w:p>
                          <w:p w:rsidR="0039337C" w:rsidRPr="0039337C" w:rsidRDefault="0039337C" w:rsidP="0039337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arch 22</w:t>
                            </w:r>
                            <w:r w:rsidRPr="0039337C">
                              <w:rPr>
                                <w:rFonts w:cstheme="minorHAnsi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cstheme="minorHAnsi"/>
                              </w:rPr>
                              <w:t xml:space="preserve"> at 5:00 pm: Record Club</w:t>
                            </w:r>
                          </w:p>
                          <w:p w:rsidR="00680174" w:rsidRPr="0074533C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:rsidR="00502BA4" w:rsidRPr="0066383B" w:rsidRDefault="0039337C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pril 19</w:t>
                            </w:r>
                            <w:r w:rsidR="00441DA1">
                              <w:rPr>
                                <w:rFonts w:cstheme="minorHAnsi"/>
                              </w:rPr>
                              <w:t>, 2023 at 1:00 pm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39337C">
                        <w:rPr>
                          <w:rFonts w:cstheme="minorHAnsi"/>
                          <w:b/>
                        </w:rPr>
                        <w:t>MARCH</w:t>
                      </w:r>
                      <w:r w:rsidR="004B071D">
                        <w:rPr>
                          <w:rFonts w:cstheme="minorHAnsi"/>
                          <w:b/>
                        </w:rPr>
                        <w:t xml:space="preserve"> 15</w:t>
                      </w:r>
                      <w:r w:rsidR="0039337C">
                        <w:rPr>
                          <w:rFonts w:cstheme="minorHAnsi"/>
                          <w:b/>
                        </w:rPr>
                        <w:t>, 2023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>.M. AT CUSTER COUNTY LIBRARY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Pr="0066383B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7B21F9" w:rsidRPr="00BE7B4E" w:rsidRDefault="0039337C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ebruary 15</w:t>
                      </w:r>
                      <w:r w:rsidR="001C1AE2" w:rsidRPr="001C1AE2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1C1AE2">
                        <w:rPr>
                          <w:rFonts w:cstheme="minorHAnsi"/>
                        </w:rPr>
                        <w:t xml:space="preserve"> </w:t>
                      </w:r>
                      <w:r w:rsidR="007B21F9" w:rsidRPr="00BE7B4E">
                        <w:rPr>
                          <w:rFonts w:cstheme="minorHAnsi"/>
                        </w:rPr>
                        <w:t>Board Minutes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267CD6" w:rsidRPr="005A17AF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4B0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89026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9,054.92</w:t>
                      </w:r>
                      <w:r w:rsidR="006542A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39337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arch 13</w:t>
                      </w:r>
                      <w:r w:rsidR="004B0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3</w:t>
                      </w:r>
                      <w:r w:rsidR="002B396F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</w:p>
                    <w:p w:rsidR="007B21F9" w:rsidRPr="005A17AF" w:rsidRDefault="0019431B" w:rsidP="00267CD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5A17A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5A17A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B84E8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60,689.42</w:t>
                      </w:r>
                      <w:r w:rsidR="00717E4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B84E8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3.67</w:t>
                      </w:r>
                      <w:bookmarkStart w:id="1" w:name="_GoBack"/>
                      <w:bookmarkEnd w:id="1"/>
                      <w:r w:rsidR="00D32DBE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Expended</w:t>
                      </w:r>
                    </w:p>
                    <w:p w:rsidR="005F367A" w:rsidRPr="005F367A" w:rsidRDefault="005F367A" w:rsidP="005F367A">
                      <w:pPr>
                        <w:pStyle w:val="ListParagraph"/>
                        <w:rPr>
                          <w:rFonts w:asciiTheme="minorHAnsi" w:hAnsiTheme="minorHAnsi" w:cstheme="minorHAnsi"/>
                          <w:iCs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1375C2" w:rsidRDefault="004B071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Hiring Status of Relief Position</w:t>
                      </w:r>
                    </w:p>
                    <w:p w:rsidR="0039337C" w:rsidRDefault="0039337C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uster Branch Building Addition update</w:t>
                      </w:r>
                    </w:p>
                    <w:p w:rsidR="009F3BAE" w:rsidRPr="009F3BAE" w:rsidRDefault="009F3BAE" w:rsidP="009F3BAE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  <w:p w:rsidR="0039337C" w:rsidRDefault="0039337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 BUSINESS:</w:t>
                      </w:r>
                    </w:p>
                    <w:p w:rsidR="0039337C" w:rsidRPr="00497952" w:rsidRDefault="0039337C" w:rsidP="0049795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cstheme="minorHAnsi"/>
                        </w:rPr>
                      </w:pPr>
                      <w:r w:rsidRPr="00497952">
                        <w:rPr>
                          <w:rFonts w:cstheme="minorHAnsi"/>
                        </w:rPr>
                        <w:t>Hermosa Building Committee update</w:t>
                      </w:r>
                    </w:p>
                    <w:p w:rsidR="00497952" w:rsidRPr="0039337C" w:rsidRDefault="00497952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39337C" w:rsidRDefault="004B071D" w:rsidP="004979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Legislative Update and review of policy of challenged material</w:t>
                      </w:r>
                    </w:p>
                    <w:p w:rsidR="00FA1744" w:rsidRPr="00497952" w:rsidRDefault="00FA1744" w:rsidP="004979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nvoice from MileUp Marketing for website updates</w:t>
                      </w:r>
                    </w:p>
                    <w:p w:rsidR="00444657" w:rsidRDefault="00444657" w:rsidP="00444657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:rsidR="00444657" w:rsidRPr="00444657" w:rsidRDefault="00444657" w:rsidP="00444657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444657"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:rsidR="00444657" w:rsidRDefault="0039337C" w:rsidP="008D30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arch 15</w:t>
                      </w:r>
                      <w:r w:rsidRPr="0039337C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at 5:30 pm: Seed Library Open House</w:t>
                      </w:r>
                    </w:p>
                    <w:p w:rsidR="0039337C" w:rsidRPr="0039337C" w:rsidRDefault="0039337C" w:rsidP="0039337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arch 22</w:t>
                      </w:r>
                      <w:r w:rsidRPr="0039337C">
                        <w:rPr>
                          <w:rFonts w:cstheme="minorHAnsi"/>
                          <w:vertAlign w:val="superscript"/>
                        </w:rPr>
                        <w:t>nd</w:t>
                      </w:r>
                      <w:r>
                        <w:rPr>
                          <w:rFonts w:cstheme="minorHAnsi"/>
                        </w:rPr>
                        <w:t xml:space="preserve"> at 5:00 pm: Record Club</w:t>
                      </w:r>
                    </w:p>
                    <w:p w:rsidR="00680174" w:rsidRPr="0074533C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:rsidR="00502BA4" w:rsidRPr="0066383B" w:rsidRDefault="0039337C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pril 19</w:t>
                      </w:r>
                      <w:r w:rsidR="00441DA1">
                        <w:rPr>
                          <w:rFonts w:cstheme="minorHAnsi"/>
                        </w:rPr>
                        <w:t>, 2023 at 1:00 pm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2"/>
  </w:num>
  <w:num w:numId="5">
    <w:abstractNumId w:val="8"/>
  </w:num>
  <w:num w:numId="6">
    <w:abstractNumId w:val="10"/>
  </w:num>
  <w:num w:numId="7">
    <w:abstractNumId w:val="6"/>
  </w:num>
  <w:num w:numId="8">
    <w:abstractNumId w:val="11"/>
  </w:num>
  <w:num w:numId="9">
    <w:abstractNumId w:val="3"/>
  </w:num>
  <w:num w:numId="10">
    <w:abstractNumId w:val="5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45F74"/>
    <w:rsid w:val="000551B0"/>
    <w:rsid w:val="00067BA2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375C2"/>
    <w:rsid w:val="00140313"/>
    <w:rsid w:val="0014643E"/>
    <w:rsid w:val="001655CF"/>
    <w:rsid w:val="001710BD"/>
    <w:rsid w:val="001744FB"/>
    <w:rsid w:val="00180775"/>
    <w:rsid w:val="00185E96"/>
    <w:rsid w:val="00190BFF"/>
    <w:rsid w:val="00192473"/>
    <w:rsid w:val="0019431B"/>
    <w:rsid w:val="001A2416"/>
    <w:rsid w:val="001A260D"/>
    <w:rsid w:val="001B2D1E"/>
    <w:rsid w:val="001C1AE2"/>
    <w:rsid w:val="001C460B"/>
    <w:rsid w:val="001C568E"/>
    <w:rsid w:val="001D64EF"/>
    <w:rsid w:val="001D6B34"/>
    <w:rsid w:val="001F745A"/>
    <w:rsid w:val="00200675"/>
    <w:rsid w:val="00203910"/>
    <w:rsid w:val="00205157"/>
    <w:rsid w:val="00216507"/>
    <w:rsid w:val="00250201"/>
    <w:rsid w:val="00253898"/>
    <w:rsid w:val="002540D6"/>
    <w:rsid w:val="002611AA"/>
    <w:rsid w:val="00267CD6"/>
    <w:rsid w:val="00285D0D"/>
    <w:rsid w:val="00287DE0"/>
    <w:rsid w:val="002A2EF8"/>
    <w:rsid w:val="002A5D01"/>
    <w:rsid w:val="002B1E84"/>
    <w:rsid w:val="002B396F"/>
    <w:rsid w:val="002B6196"/>
    <w:rsid w:val="002C06F3"/>
    <w:rsid w:val="002C3778"/>
    <w:rsid w:val="002C42C6"/>
    <w:rsid w:val="002D2214"/>
    <w:rsid w:val="002D55CA"/>
    <w:rsid w:val="002D674F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53DFD"/>
    <w:rsid w:val="0038389F"/>
    <w:rsid w:val="00386C4C"/>
    <w:rsid w:val="00390418"/>
    <w:rsid w:val="00390E15"/>
    <w:rsid w:val="0039337C"/>
    <w:rsid w:val="003A5D57"/>
    <w:rsid w:val="003B42CE"/>
    <w:rsid w:val="003C4994"/>
    <w:rsid w:val="003D64A8"/>
    <w:rsid w:val="00425AFD"/>
    <w:rsid w:val="00433416"/>
    <w:rsid w:val="00441BDF"/>
    <w:rsid w:val="00441DA1"/>
    <w:rsid w:val="00444657"/>
    <w:rsid w:val="00445759"/>
    <w:rsid w:val="00455BD2"/>
    <w:rsid w:val="004628E3"/>
    <w:rsid w:val="00462FAD"/>
    <w:rsid w:val="004762AB"/>
    <w:rsid w:val="00484C03"/>
    <w:rsid w:val="004962EA"/>
    <w:rsid w:val="00496BCB"/>
    <w:rsid w:val="00497952"/>
    <w:rsid w:val="004B071D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41D5C"/>
    <w:rsid w:val="005501F4"/>
    <w:rsid w:val="005633D4"/>
    <w:rsid w:val="005664C6"/>
    <w:rsid w:val="0057029D"/>
    <w:rsid w:val="005710CE"/>
    <w:rsid w:val="00575DFE"/>
    <w:rsid w:val="00590B4D"/>
    <w:rsid w:val="005934D3"/>
    <w:rsid w:val="00595B53"/>
    <w:rsid w:val="005A17AF"/>
    <w:rsid w:val="005B3D11"/>
    <w:rsid w:val="005B7B0E"/>
    <w:rsid w:val="005C000D"/>
    <w:rsid w:val="005C141A"/>
    <w:rsid w:val="005C3083"/>
    <w:rsid w:val="005D329A"/>
    <w:rsid w:val="005E589D"/>
    <w:rsid w:val="005E7C08"/>
    <w:rsid w:val="005F367A"/>
    <w:rsid w:val="005F62DF"/>
    <w:rsid w:val="0060004C"/>
    <w:rsid w:val="00612B9A"/>
    <w:rsid w:val="00613E55"/>
    <w:rsid w:val="00617132"/>
    <w:rsid w:val="006172E3"/>
    <w:rsid w:val="00625478"/>
    <w:rsid w:val="00637B31"/>
    <w:rsid w:val="006415CA"/>
    <w:rsid w:val="006432BA"/>
    <w:rsid w:val="006542A4"/>
    <w:rsid w:val="0066383B"/>
    <w:rsid w:val="006643F1"/>
    <w:rsid w:val="00680174"/>
    <w:rsid w:val="00681D1C"/>
    <w:rsid w:val="00681D2E"/>
    <w:rsid w:val="0069504E"/>
    <w:rsid w:val="00696A83"/>
    <w:rsid w:val="006A1DD9"/>
    <w:rsid w:val="006A5023"/>
    <w:rsid w:val="006C715B"/>
    <w:rsid w:val="006C7D08"/>
    <w:rsid w:val="006D6A09"/>
    <w:rsid w:val="006D7EE8"/>
    <w:rsid w:val="006D7FF8"/>
    <w:rsid w:val="006E2D52"/>
    <w:rsid w:val="00704B56"/>
    <w:rsid w:val="00710CC1"/>
    <w:rsid w:val="00711759"/>
    <w:rsid w:val="00717E47"/>
    <w:rsid w:val="00726215"/>
    <w:rsid w:val="007264D8"/>
    <w:rsid w:val="00732356"/>
    <w:rsid w:val="007419B5"/>
    <w:rsid w:val="0074533C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D094A"/>
    <w:rsid w:val="007D3691"/>
    <w:rsid w:val="007E1B67"/>
    <w:rsid w:val="007E4DF5"/>
    <w:rsid w:val="007E5756"/>
    <w:rsid w:val="007F4229"/>
    <w:rsid w:val="00805CF9"/>
    <w:rsid w:val="00812FFC"/>
    <w:rsid w:val="008278A1"/>
    <w:rsid w:val="00835E60"/>
    <w:rsid w:val="00836E70"/>
    <w:rsid w:val="00842BB8"/>
    <w:rsid w:val="00843F68"/>
    <w:rsid w:val="00846A39"/>
    <w:rsid w:val="0085217D"/>
    <w:rsid w:val="0086721C"/>
    <w:rsid w:val="00874F27"/>
    <w:rsid w:val="0088098A"/>
    <w:rsid w:val="00890267"/>
    <w:rsid w:val="00892C16"/>
    <w:rsid w:val="00897796"/>
    <w:rsid w:val="008C002A"/>
    <w:rsid w:val="008C2507"/>
    <w:rsid w:val="008C2982"/>
    <w:rsid w:val="008D2236"/>
    <w:rsid w:val="008D30F2"/>
    <w:rsid w:val="008D3E3E"/>
    <w:rsid w:val="0090458E"/>
    <w:rsid w:val="00920B14"/>
    <w:rsid w:val="009215BA"/>
    <w:rsid w:val="009352C5"/>
    <w:rsid w:val="00942691"/>
    <w:rsid w:val="009611E0"/>
    <w:rsid w:val="00973373"/>
    <w:rsid w:val="0099098D"/>
    <w:rsid w:val="0099245D"/>
    <w:rsid w:val="00995A72"/>
    <w:rsid w:val="00997B9A"/>
    <w:rsid w:val="009A044C"/>
    <w:rsid w:val="009A169D"/>
    <w:rsid w:val="009B2EA7"/>
    <w:rsid w:val="009B3311"/>
    <w:rsid w:val="009B6A9E"/>
    <w:rsid w:val="009C2854"/>
    <w:rsid w:val="009C7BF4"/>
    <w:rsid w:val="009C7E03"/>
    <w:rsid w:val="009D4FB7"/>
    <w:rsid w:val="009E24D5"/>
    <w:rsid w:val="009F3BAE"/>
    <w:rsid w:val="009F404D"/>
    <w:rsid w:val="00A263CB"/>
    <w:rsid w:val="00A40F05"/>
    <w:rsid w:val="00A54E16"/>
    <w:rsid w:val="00A561CA"/>
    <w:rsid w:val="00A57835"/>
    <w:rsid w:val="00A6170A"/>
    <w:rsid w:val="00A71E9E"/>
    <w:rsid w:val="00A73172"/>
    <w:rsid w:val="00A80DEC"/>
    <w:rsid w:val="00A83BE4"/>
    <w:rsid w:val="00A955A5"/>
    <w:rsid w:val="00AA1928"/>
    <w:rsid w:val="00AA413C"/>
    <w:rsid w:val="00AB5B70"/>
    <w:rsid w:val="00AC1CF6"/>
    <w:rsid w:val="00AC2D5E"/>
    <w:rsid w:val="00AD6AE3"/>
    <w:rsid w:val="00AD778C"/>
    <w:rsid w:val="00AE1DB7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84E89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05A8"/>
    <w:rsid w:val="00BE66D3"/>
    <w:rsid w:val="00BE7B4E"/>
    <w:rsid w:val="00BF0A42"/>
    <w:rsid w:val="00C12B2B"/>
    <w:rsid w:val="00C12BE2"/>
    <w:rsid w:val="00C17E1C"/>
    <w:rsid w:val="00C27859"/>
    <w:rsid w:val="00C30046"/>
    <w:rsid w:val="00C476A9"/>
    <w:rsid w:val="00C57C8F"/>
    <w:rsid w:val="00C674CA"/>
    <w:rsid w:val="00C71A2C"/>
    <w:rsid w:val="00C830BB"/>
    <w:rsid w:val="00C84FC6"/>
    <w:rsid w:val="00C93ACE"/>
    <w:rsid w:val="00CA07DA"/>
    <w:rsid w:val="00CB24FE"/>
    <w:rsid w:val="00CB509B"/>
    <w:rsid w:val="00CF14DA"/>
    <w:rsid w:val="00D00194"/>
    <w:rsid w:val="00D03871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711B"/>
    <w:rsid w:val="00D55021"/>
    <w:rsid w:val="00D610E1"/>
    <w:rsid w:val="00D67B5D"/>
    <w:rsid w:val="00D721DE"/>
    <w:rsid w:val="00D85844"/>
    <w:rsid w:val="00DA3007"/>
    <w:rsid w:val="00DA6958"/>
    <w:rsid w:val="00DB2199"/>
    <w:rsid w:val="00DB2DD2"/>
    <w:rsid w:val="00DB5B8A"/>
    <w:rsid w:val="00DB7425"/>
    <w:rsid w:val="00DC5D33"/>
    <w:rsid w:val="00DE4160"/>
    <w:rsid w:val="00DE5817"/>
    <w:rsid w:val="00E04473"/>
    <w:rsid w:val="00E04D58"/>
    <w:rsid w:val="00E33523"/>
    <w:rsid w:val="00E350C5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EF7870"/>
    <w:rsid w:val="00F07625"/>
    <w:rsid w:val="00F1018C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77BCE"/>
    <w:rsid w:val="00F84263"/>
    <w:rsid w:val="00F85880"/>
    <w:rsid w:val="00F95560"/>
    <w:rsid w:val="00F97D58"/>
    <w:rsid w:val="00FA1744"/>
    <w:rsid w:val="00FB1B6D"/>
    <w:rsid w:val="00FC0C8E"/>
    <w:rsid w:val="00FD0926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01"/>
    <o:shapelayout v:ext="edit">
      <o:idmap v:ext="edit" data="1"/>
    </o:shapelayout>
  </w:shapeDefaults>
  <w:decimalSymbol w:val="."/>
  <w:listSeparator w:val=","/>
  <w14:docId w14:val="6967E5D6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2609D6-19BC-4718-9590-FE5B4369F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Jessica Phelps</cp:lastModifiedBy>
  <cp:revision>8</cp:revision>
  <cp:lastPrinted>2023-01-17T17:39:00Z</cp:lastPrinted>
  <dcterms:created xsi:type="dcterms:W3CDTF">2023-03-13T17:59:00Z</dcterms:created>
  <dcterms:modified xsi:type="dcterms:W3CDTF">2023-03-1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